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7665bbf80fbf81d0f5ce5331f37ba4d6f3bfb69"/>
    <w:p>
      <w:pPr>
        <w:pStyle w:val="Heading1"/>
      </w:pPr>
      <w:r>
        <w:t xml:space="preserve">STATEMENT OF PURPOSE FOR POLICE OFFICER POSITION IN INDIA NEW DELHI</w:t>
      </w:r>
    </w:p>
    <w:p>
      <w:pPr>
        <w:pStyle w:val="FirstParagraph"/>
      </w:pPr>
      <w:r>
        <w:t xml:space="preserve">I am writing this Statement of Purpose with profound respect for the noble service of law enforcement and an unwavering commitment to serve as a Police Officer in the bustling metropolis of India New Delhi. The vibrant tapestry of Delhi – where ancient heritage collides with modern ambition, and over 20 million lives converge daily – demands dedicated, ethical, and community-focused guardianship. My lifelong aspiration to become a Police Officer stems from witnessing firsthand how effective policing transforms neighborhoods from zones of fear into spaces of trust and progress. I am eager to contribute my skills, integrity, and passion for public service to the Delhi Police force, India's most prominent urban law enforcement agency entrusted with safeguarding one of the world's greatest capitals.</w:t>
      </w:r>
    </w:p>
    <w:p>
      <w:pPr>
        <w:pStyle w:val="BodyText"/>
      </w:pPr>
      <w:r>
        <w:t xml:space="preserve">My journey toward this purpose began in the diverse neighborhoods of South Delhi, where I observed a local Police Officer resolve a community conflict between residents and street vendors with empathy and procedural fairness. This encounter crystallized my understanding that policing is not merely about enforcing laws, but about building bridges within society. It ignited a determination to pursue academic excellence in criminal justice and social sciences at the University of Delhi, where I graduated with honors in Criminology. My coursework delved into India's legal framework, comparative policing models, community engagement strategies, and the socio-economic dynamics of urban crime – particularly relevant for New Delhi’s unique challenges involving traffic congestion, migrant labor issues, religious diversity management, and counter-terrorism operations. Understanding the intricacies of Indian law through the lens of its application in a city like Delhi became my academic compass.</w:t>
      </w:r>
    </w:p>
    <w:p>
      <w:pPr>
        <w:pStyle w:val="BodyText"/>
      </w:pPr>
      <w:r>
        <w:t xml:space="preserve">Beyond academics, I actively sought opportunities to immerse myself in Delhi's social fabric. For two years, I volunteered with the "Samaj Seva" initiative under the New Delhi Municipal Council (NDMC), assisting in organizing safety awareness camps for women and children in slum areas like Kalyanpur and Sadar Bazaar. This experience taught me the critical importance of proactive community policing – listening to residents' concerns about petty theft, unregulated construction, and traffic hazards around schools, then collaborating with local authorities to implement practical solutions. I also participated in the Delhi Police's 'Youth for Safety' program during Republic Day celebrations, helping coordinate crowd management and first-aid stations near Rashtrapati Bhavan. These experiences transformed my theoretical knowledge into a deep appreciation for the on-ground realities of serving as a Police Officer in India New Delhi – where every interaction carries weight in shaping public trust.</w:t>
      </w:r>
    </w:p>
    <w:p>
      <w:pPr>
        <w:pStyle w:val="BodyText"/>
      </w:pPr>
      <w:r>
        <w:t xml:space="preserve">I understand that becoming an effective Police Officer in New Delhi requires more than legal knowledge; it demands exceptional physical resilience, ethical fortitude, and cultural sensitivity. I have maintained peak physical fitness through rigorous daily training in running and combat sports for the past five years. I am certified in First Aid, CPR (American Heart Association), and basic cyber security awareness – skills crucial for modern policing in a tech-driven city like Delhi. Furthermore, my fluency in Hindi, English, and basic Punjabi allows me to communicate effectively across diverse communities from Connaught Place to Dwarka. Most importantly, I am committed to upholding the highest ethical standards: integrity over expediency, empathy over indifference. The legacy of officers like Inspector S.P.S. Rathore (who inspired many young Delhi police aspirants) and the Delhi Police's recent commendable handling of public health crises during the pandemic have reinforced my belief that service is a sacred trust.</w:t>
      </w:r>
    </w:p>
    <w:p>
      <w:pPr>
        <w:pStyle w:val="BodyText"/>
      </w:pPr>
      <w:r>
        <w:t xml:space="preserve">India New Delhi’s role as the political, economic, and cultural epicenter of our nation places an extraordinary burden on its police force. As a Police Officer here, I will be at the forefront of protecting iconic landmarks like India Gate and Qutub Minar during international summits; managing complex security for events such as the Delhi Republic Day parade; addressing rising cybercrime trends affecting digital citizens; and ensuring safety during festivals like Diwali or Holi that draw millions. I am prepared to embrace these challenges with diligence, innovation, and a deep respect for India’s constitutional values. My goal is not merely to fulfill duties but to actively foster community partnerships – working with NGOs, local leaders, and citizens to preempt crime through dialogue rather than just reaction.</w:t>
      </w:r>
    </w:p>
    <w:p>
      <w:pPr>
        <w:pStyle w:val="BodyText"/>
      </w:pPr>
      <w:r>
        <w:t xml:space="preserve">Upon completing the Delhi Police Training Academy program (which I am eager to join), I aspire to serve in a precinct like South Delhi or East Delhi – areas with high population density and unique socio-economic needs. My vision is to contribute to initiatives such as the 'Nirbhaya' safety app enhancements, neighborhood watch committees, and youth mentorship programs. I aim not just for promotion within the force but for measurable impact: reducing crime rates in my assigned area by fostering genuine public cooperation, ensuring that every citizen feels seen and secure when interacting with a Police Officer in India New Delhi.</w:t>
      </w:r>
    </w:p>
    <w:p>
      <w:pPr>
        <w:pStyle w:val="BodyText"/>
      </w:pPr>
      <w:r>
        <w:t xml:space="preserve">In conclusion, this Statement of Purpose is not merely an application – it is a solemn pledge. I pledge to uphold the dignity of the Police Officer's uniform in New Delhi, to serve with courage and compassion, and to be a steadfast guardian for India’s capital city. Having studied its challenges, walked its streets as an engaged citizen, and trained for this role with discipline, I am ready to dedicate my life to ensuring that every neighborhood in India New Delhi thrives under the protective mantle of justice. I seek not just a position but the honor of serving as a Police Officer who embodies the spirit of Delhi – resilient, inclusive, and unwavering in its commitment to peace.</w:t>
      </w:r>
    </w:p>
    <w:p>
      <w:pPr>
        <w:pStyle w:val="BodyText"/>
      </w:pPr>
      <w:r>
        <w:t xml:space="preserve">Submitted with utmost respect for the Delhi Police Force and India’s vision for secure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Position - India New Delhi</dc:title>
  <dc:creator/>
  <cp:keywords/>
  <dcterms:created xsi:type="dcterms:W3CDTF">2026-06-03T21:32:55Z</dcterms:created>
  <dcterms:modified xsi:type="dcterms:W3CDTF">2026-06-03T21:32:55Z</dcterms:modified>
</cp:coreProperties>
</file>

<file path=docProps/custom.xml><?xml version="1.0" encoding="utf-8"?>
<Properties xmlns="http://schemas.openxmlformats.org/officeDocument/2006/custom-properties" xmlns:vt="http://schemas.openxmlformats.org/officeDocument/2006/docPropsVTypes"/>
</file>